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ALY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obability of infe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os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 typ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vice nam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survey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LRV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th Percentile (Median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th Percentile (Median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th Percentile (Median)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 C. jejun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i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6 × 10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1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9 × 10^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quatab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6 × 10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0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quatabs, 20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6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3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Dro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6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Auto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4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9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8 × 10^-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Guar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6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1 × 10^-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Hyper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Mini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9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Trail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2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y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× 10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3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7 × 10^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ase Camp Pro, 10 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8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5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7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0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5 × 10^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eF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9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8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Hiker P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1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1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V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8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0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1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raw F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0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1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2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well L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6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5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5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3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3 × 10^-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ypus Gravity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8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0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5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7 × 10^-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cro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8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9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3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7 × 10^-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6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6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ivor Pro 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sa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i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3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quatab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6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6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8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quatabs, 20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2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1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5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2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Dro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3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7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4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2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Auto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9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6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4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4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Guar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2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2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4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1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5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Hyper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3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2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Mini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8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4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Trail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4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5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9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y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6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1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5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8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ase Camp Pro, 10 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7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4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 × 10^-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eF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3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2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Hiker P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3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1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6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× 10^-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V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4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5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raw F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5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6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7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3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well L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6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5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0 × 10^-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ypus Gravity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7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6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30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5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cro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37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6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6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7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1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8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3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9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6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5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4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2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1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4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ivor Pro 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2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8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sa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9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4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4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6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i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.2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83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5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3 × 10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7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8 × 10^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quatab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6 × 10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0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quatabs, 20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6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3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Dro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1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5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Auto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4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1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3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3 × 10^-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Guar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8 × 10^-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Hyper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Mini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5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9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Trail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3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7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2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y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× 10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7 × 10^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ase Camp Pro, 10 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8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5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7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0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5 × 10^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eF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9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8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Hiker P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3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1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1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V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0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1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raw F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7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0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1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2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well L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0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9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5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6.51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5.11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9.76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7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.0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8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5.3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9.0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09 × 10^-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ypus Gravity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6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9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6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4 × 10^-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cro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5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4 × 10^-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6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6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ivor Pro 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sa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5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G. lambl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i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2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2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8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0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quatab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1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7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4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Dro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3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2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Auto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8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8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4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7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4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2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Guar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1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3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0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30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7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Hyper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3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9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Mini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5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0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9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Trail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3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8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1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4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y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5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8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0 × 10^-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ase Camp Pro, 10 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7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9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0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6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7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7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5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eF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3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2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3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Hiker P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8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2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4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7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V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0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9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raw F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4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4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1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8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0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well L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3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5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8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9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4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ypus Gravity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2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2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8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9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0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2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6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4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6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cro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5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0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4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0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3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3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4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2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3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8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9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0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2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ivor Pro 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4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sa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0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9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6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2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i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7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quatab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7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7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5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Dro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4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6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2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6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1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Auto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3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Guar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9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Hyper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5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Mini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Trail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9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5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y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7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ase Camp Pro, 10 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6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eF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Hiker P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V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7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raw F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1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3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5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3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8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6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6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3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well L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1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2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ypus Gravity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1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8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2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1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3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1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1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cro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7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5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0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1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7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 × 10^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31 × 10^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1 × 10^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7 × 10^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4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5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5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9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8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0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0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9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3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8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3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1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ivor Pro 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2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5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3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6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2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4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3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sa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5 × 10^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× 10^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0 × 10^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1 × 10^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1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8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3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2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7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i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0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7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4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5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2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7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quatab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1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0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6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5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2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3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Dro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3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2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Auto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2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8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8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9.81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0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.4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9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9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5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2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4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9.72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Guar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3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3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6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3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9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.4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6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6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4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2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3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8.16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Hyper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4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8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3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6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1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Mini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2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1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2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5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1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7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0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3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Trail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8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9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7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8.39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5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9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2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5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2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0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1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7.59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y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5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62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1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6.8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8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6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4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9 × 10^-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ase Camp Pro, 10 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2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6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0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0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7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4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7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9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3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7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3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9.68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eF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5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9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5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1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6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1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0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8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0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Hiker P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1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0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.08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5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5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8.1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7.7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7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.1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V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4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8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9.3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5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raw F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0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7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1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3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well L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9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7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3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7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ypus Gravity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92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9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5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.51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6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3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2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8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1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2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6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.0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41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5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9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6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3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91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5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8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7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9.60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cro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7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9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9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0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7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7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2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9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3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4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8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1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ivor Pro 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2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sa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7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8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8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2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3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0 × 10^-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8T22:16:05Z</dcterms:created>
  <dcterms:modified xsi:type="dcterms:W3CDTF">2024-03-08T22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